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9C13DE"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7F7F1FDD" w14:textId="77777777" w:rsidR="003D0582" w:rsidRPr="008D1AA9" w:rsidRDefault="003D0582" w:rsidP="003D0582">
      <w:pPr>
        <w:pStyle w:val="Abstract"/>
        <w:spacing w:before="0" w:after="0" w:line="480" w:lineRule="auto"/>
        <w:rPr>
          <w:rFonts w:ascii="Times New Roman" w:hAnsi="Times New Roman" w:cs="Times New Roman"/>
          <w:sz w:val="24"/>
          <w:szCs w:val="24"/>
        </w:rPr>
      </w:pPr>
      <w:r w:rsidRPr="008D1AA9">
        <w:rPr>
          <w:rFonts w:ascii="Times New Roman" w:hAnsi="Times New Roman" w:cs="Times New Roman"/>
          <w:sz w:val="24"/>
          <w:szCs w:val="24"/>
        </w:rPr>
        <w:t>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410C53" w:rsidRDefault="00521F35" w:rsidP="004F3035">
      <w:pPr>
        <w:pStyle w:val="BodyText"/>
        <w:spacing w:before="0" w:after="0" w:line="480" w:lineRule="auto"/>
        <w:rPr>
          <w:rFonts w:ascii="Times New Roman" w:hAnsi="Times New Roman" w:cs="Times New Roman"/>
        </w:rPr>
      </w:pPr>
      <w:r w:rsidRPr="008344FF">
        <w:rPr>
          <w:rFonts w:ascii="Times New Roman" w:hAnsi="Times New Roman" w:cs="Times New Roman"/>
          <w:b/>
          <w:bCs/>
        </w:rPr>
        <w:t>Keywords:</w:t>
      </w:r>
      <w:r w:rsidRPr="00410C53">
        <w:rPr>
          <w:rFonts w:ascii="Times New Roman" w:hAnsi="Times New Roman" w:cs="Times New Roman"/>
          <w:i/>
          <w:iCs/>
        </w:rPr>
        <w:t xml:space="preserve"> </w:t>
      </w:r>
      <w:r w:rsidR="00CD2504" w:rsidRPr="00410C53">
        <w:rPr>
          <w:rFonts w:ascii="Times New Roman" w:hAnsi="Times New Roman" w:cs="Times New Roman"/>
        </w:rPr>
        <w:t xml:space="preserve">job demands-resources, challenge-hindrance framework, O*Net, </w:t>
      </w:r>
      <w:r w:rsidR="004F3035" w:rsidRPr="00410C53">
        <w:rPr>
          <w:rFonts w:ascii="Times New Roman" w:hAnsi="Times New Roman" w:cs="Times New Roman"/>
        </w:rPr>
        <w:t>resources, stressors</w:t>
      </w:r>
    </w:p>
    <w:p w14:paraId="087C255E" w14:textId="7652DA71" w:rsidR="00521F35" w:rsidRDefault="008344FF" w:rsidP="00521F35">
      <w:pPr>
        <w:spacing w:after="0"/>
        <w:rPr>
          <w:rFonts w:ascii="Times New Roman" w:hAnsi="Times New Roman" w:cs="Times New Roman"/>
        </w:rPr>
      </w:pPr>
      <w:r>
        <w:rPr>
          <w:rFonts w:ascii="Times New Roman" w:hAnsi="Times New Roman" w:cs="Times New Roman"/>
          <w:b/>
          <w:bCs/>
        </w:rPr>
        <w:t xml:space="preserve">Article Type: </w:t>
      </w:r>
      <w:r>
        <w:rPr>
          <w:rFonts w:ascii="Times New Roman" w:hAnsi="Times New Roman" w:cs="Times New Roman"/>
        </w:rPr>
        <w:t xml:space="preserve">Research </w:t>
      </w:r>
      <w:r w:rsidR="009A3E4A">
        <w:rPr>
          <w:rFonts w:ascii="Times New Roman" w:hAnsi="Times New Roman" w:cs="Times New Roman"/>
        </w:rPr>
        <w:t>Paper</w:t>
      </w:r>
      <w:r w:rsidR="00521F35">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The Job demands-Resources Theory</w:t>
      </w:r>
    </w:p>
    <w:p w14:paraId="1B204D19" w14:textId="77777777"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described above, job context and characteristics are assigned or appraised as demands or resources. Although much of our research on job demands in particular is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Prior to considering the subsequent empirical work on t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explain </w:t>
      </w:r>
      <w:r w:rsidRPr="00F37830">
        <w:rPr>
          <w:rFonts w:ascii="Times New Roman" w:hAnsi="Times New Roman" w:cs="Times New Roman"/>
        </w:rPr>
        <w:lastRenderedPageBreak/>
        <w:t xml:space="preserve">the mechanisms by which demands are related to performance and wellbeing outcomes. Similar to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2022).</w:t>
      </w:r>
    </w:p>
    <w:p w14:paraId="1B204D20" w14:textId="77777777" w:rsidR="004E169D" w:rsidRPr="00F37830" w:rsidRDefault="009C13DE"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w:t>
      </w:r>
      <w:proofErr w:type="spellStart"/>
      <w:r w:rsidRPr="00F37830">
        <w:rPr>
          <w:rFonts w:ascii="Times New Roman" w:hAnsi="Times New Roman" w:cs="Times New Roman"/>
        </w:rPr>
        <w:t>Gerich</w:t>
      </w:r>
      <w:proofErr w:type="spellEnd"/>
      <w:r w:rsidRPr="00F37830">
        <w:rPr>
          <w:rFonts w:ascii="Times New Roman" w:hAnsi="Times New Roman" w:cs="Times New Roman"/>
        </w:rPr>
        <w:t>,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w:t>
      </w:r>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amp; Judge, 2009). Lastly, </w:t>
      </w:r>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 xml:space="preserve">challenges and hindrances have been shown to positively predict strai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Turnover intentions, turnover and withdrawal behaviors are negatively related to hindrance stressors (Podsakoff et al., 2007). Ki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2020), similarly, found evidence for the differential results via challenge and hindrance appraisals.</w:t>
      </w:r>
    </w:p>
    <w:p w14:paraId="1B204D23"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oran et al. (2020) and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w:t>
      </w:r>
      <w:proofErr w:type="spellStart"/>
      <w:r w:rsidRPr="00F37830">
        <w:rPr>
          <w:rFonts w:ascii="Times New Roman" w:hAnsi="Times New Roman" w:cs="Times New Roman"/>
        </w:rPr>
        <w:t>Auton</w:t>
      </w:r>
      <w:proofErr w:type="spellEnd"/>
      <w:r w:rsidRPr="00F37830">
        <w:rPr>
          <w:rFonts w:ascii="Times New Roman" w:hAnsi="Times New Roman" w:cs="Times New Roman"/>
        </w:rPr>
        <w:t>, 2015).</w:t>
      </w:r>
    </w:p>
    <w:p w14:paraId="1B204D24"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F37830">
        <w:rPr>
          <w:rFonts w:ascii="Times New Roman" w:hAnsi="Times New Roman" w:cs="Times New Roman"/>
        </w:rPr>
        <w:lastRenderedPageBreak/>
        <w:t xml:space="preserve">resources or challenge or hindrance demands. For instance, although challenge stressors tend to be appraised more so as challenges, and hindrance stressors tend to be appraised more as hindrances than challenges, others have reported variability in these appraisals (e.g.,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 xml:space="preserve">Hypothesis 1: Job characteristics differ in </w:t>
      </w:r>
      <w:proofErr w:type="spellStart"/>
      <w:r w:rsidRPr="007B6543">
        <w:rPr>
          <w:rFonts w:ascii="Times New Roman" w:hAnsi="Times New Roman" w:cs="Times New Roman"/>
          <w:i/>
          <w:iCs/>
        </w:rPr>
        <w:t>consistancy</w:t>
      </w:r>
      <w:proofErr w:type="spellEnd"/>
      <w:r w:rsidRPr="007B6543">
        <w:rPr>
          <w:rFonts w:ascii="Times New Roman" w:hAnsi="Times New Roman" w:cs="Times New Roman"/>
          <w:i/>
          <w:iCs/>
        </w:rPr>
        <w:t xml:space="preserve"> regarding subjective worker perception as a demand or resource.</w:t>
      </w:r>
    </w:p>
    <w:p w14:paraId="1B204D27"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 Do literature-implicated resources materialize as perceived resources?</w:t>
      </w:r>
    </w:p>
    <w:p w14:paraId="1B204D2A" w14:textId="77777777" w:rsidR="004E169D" w:rsidRPr="00F37830" w:rsidRDefault="009C13DE"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9C13DE"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w:t>
      </w:r>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F37830"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O*Net collects information about these categories by periodically asking workers job characteristic ques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xml:space="preserve">. For example, “How responsible is the worker for work outcomes and results of other workers?”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the extent to which the worker is 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F37830">
        <w:rPr>
          <w:rFonts w:ascii="Times New Roman" w:hAnsi="Times New Roman" w:cs="Times New Roman"/>
          <w:color w:val="auto"/>
          <w:sz w:val="24"/>
          <w:szCs w:val="24"/>
        </w:rPr>
        <w:t>Results</w:t>
      </w:r>
    </w:p>
    <w:p w14:paraId="1B204D3A" w14:textId="49E24259" w:rsidR="004E169D" w:rsidRDefault="009C13DE"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is 0.7 to 0.88 and the range of lowest 8 challenge standard deviations is 0.79 to 0.86). However, there is considerably less relative agreement regarding the degree to which job elements should be considered to b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s 1 and 2</w:t>
      </w:r>
      <w:r w:rsidRPr="003830B1">
        <w:rPr>
          <w:rFonts w:ascii="Times New Roman" w:hAnsi="Times New Roman" w:cs="Times New Roman"/>
        </w:rPr>
        <w:t xml:space="preserve"> near here].</w:t>
      </w:r>
    </w:p>
    <w:p w14:paraId="1B204D3B" w14:textId="5B4D4492" w:rsidR="004E169D"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F37830">
        <w:rPr>
          <w:rFonts w:ascii="Times New Roman" w:hAnsi="Times New Roman" w:cs="Times New Roman"/>
          <w:i/>
          <w:iCs/>
        </w:rPr>
        <w:t>hindrances</w:t>
      </w:r>
      <w:r w:rsidRPr="00F37830">
        <w:rPr>
          <w:rFonts w:ascii="Times New Roman" w:hAnsi="Times New Roman" w:cs="Times New Roman"/>
        </w:rPr>
        <w:t>, in particular, as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Please insert Figure 3</w:t>
      </w:r>
      <w:r w:rsidRPr="003830B1">
        <w:rPr>
          <w:rFonts w:ascii="Times New Roman" w:hAnsi="Times New Roman" w:cs="Times New Roman"/>
        </w:rPr>
        <w:t xml:space="preserve"> near here].</w:t>
      </w:r>
    </w:p>
    <w:p w14:paraId="1B204D3C" w14:textId="687C195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The second hypoth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 xml:space="preserve">groupings across ratings of resource, challenge, and hindrance. We would expect to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ncing hindrances at work or they are not.</w:t>
      </w:r>
    </w:p>
    <w:p w14:paraId="1B204D3D" w14:textId="77777777" w:rsidR="004E169D"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9. In summary, correlations were larger when what was being rated was the same type of characteristic. Challenge and hindrance demands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decision making freedom, without supervision, does your job offer?”. This O*Net item was retained within the “autonomy” category. Mean ratings of the O*Net items were then computed by element (e.g., all of the items representing autonomy) to explore whether literature-implicated resources and demands were evaluated as such.</w:t>
      </w:r>
    </w:p>
    <w:p w14:paraId="1E500960" w14:textId="77777777" w:rsidR="00F73C1B"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Figure 4 </w:t>
      </w:r>
      <w:r w:rsidRPr="003830B1">
        <w:rPr>
          <w:rFonts w:ascii="Times New Roman" w:hAnsi="Times New Roman" w:cs="Times New Roman"/>
        </w:rPr>
        <w:t>near here].</w:t>
      </w:r>
    </w:p>
    <w:p w14:paraId="1B204D41" w14:textId="6CAF5B57" w:rsidR="004E169D" w:rsidRPr="00F37830" w:rsidRDefault="009C13DE"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highest level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nce was less then .001. However, the findings revealed that what the literature implicates as a demand was actually evaluated as a </w:t>
      </w:r>
      <w:r w:rsidRPr="00F37830">
        <w:rPr>
          <w:rFonts w:ascii="Times New Roman" w:hAnsi="Times New Roman" w:cs="Times New Roman"/>
          <w:i/>
          <w:iCs/>
        </w:rPr>
        <w:t>resource</w:t>
      </w:r>
      <w:r w:rsidRPr="00F37830">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characteristic is viewed as a challenge or hindrance. See the pattern of white resource bars on the left hand side of Figure 4. In other words, demands are viewed as resources. In sum, these results provide some support for RQ 1 and 2.</w:t>
      </w:r>
    </w:p>
    <w:p w14:paraId="1B204D44" w14:textId="77777777"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Differences in outcomes depending on whether or not an employee perceives a job characteristic to be a challenge or hindrance has practical implications. Our results suggest that what is generally seen as a resource and challenge tends to be agreed upon </w:t>
      </w:r>
      <w:proofErr w:type="spellStart"/>
      <w:r w:rsidRPr="00F37830">
        <w:rPr>
          <w:rFonts w:ascii="Times New Roman" w:hAnsi="Times New Roman" w:cs="Times New Roman"/>
        </w:rPr>
        <w:t>moreso</w:t>
      </w:r>
      <w:proofErr w:type="spellEnd"/>
      <w:r w:rsidRPr="00F37830">
        <w:rPr>
          <w:rFonts w:ascii="Times New Roman" w:hAnsi="Times New Roman" w:cs="Times New Roman"/>
        </w:rPr>
        <w:t xml:space="preserve">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a number of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F37830" w:rsidRDefault="009C13DE"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11"/>
      <w:bookmarkEnd w:id="9"/>
      <w:r>
        <w:rPr>
          <w:rFonts w:ascii="Times New Roman" w:hAnsi="Times New Roman" w:cs="Times New Roman"/>
          <w:b/>
          <w:bCs/>
        </w:rPr>
        <w:lastRenderedPageBreak/>
        <w:t>Data Availability Statement</w:t>
      </w:r>
    </w:p>
    <w:p w14:paraId="30212BB0" w14:textId="0DC2ED1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w:t>
      </w:r>
      <w:r w:rsidR="006833DB" w:rsidRPr="006833DB">
        <w:rPr>
          <w:rFonts w:ascii="Times New Roman" w:eastAsiaTheme="majorEastAsia" w:hAnsi="Times New Roman" w:cs="Times New Roman"/>
        </w:rPr>
        <w:t>https://osf.io/yeqg6/?view_only=48e23a65b24f4cf2aa4a67a33fb442ed</w:t>
      </w:r>
      <w:r w:rsidR="001A5095" w:rsidRPr="001A5095">
        <w:rPr>
          <w:rFonts w:ascii="Times New Roman" w:eastAsiaTheme="majorEastAsia" w:hAnsi="Times New Roman" w:cs="Times New Roman"/>
        </w:rPr>
        <w:t>.</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9C13DE"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w:t>
      </w:r>
      <w:proofErr w:type="spellStart"/>
      <w:r w:rsidRPr="00F37830">
        <w:rPr>
          <w:rFonts w:ascii="Times New Roman" w:hAnsi="Times New Roman" w:cs="Times New Roman"/>
        </w:rPr>
        <w:t>Roehling</w:t>
      </w:r>
      <w:proofErr w:type="spellEnd"/>
      <w:r w:rsidRPr="00F37830">
        <w:rPr>
          <w:rFonts w:ascii="Times New Roman" w:hAnsi="Times New Roman" w:cs="Times New Roman"/>
        </w:rPr>
        <w:t xml:space="preserve">,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 xml:space="preserve">Chen, H., Wang, H., Yuan, M., &amp; Xu, S. (2021). Daily challenge/hindrance demands and cognitive wel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 xml:space="preserve">Crawford, E. R.,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Rich, B. L. (2010). Linking job demands and resources to employee engagement and burnout: A theoretical extension and meta-analytic tes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2" w:name="ref-gerich2017relevance"/>
      <w:bookmarkEnd w:id="21"/>
      <w:proofErr w:type="spellStart"/>
      <w:r w:rsidRPr="00F37830">
        <w:rPr>
          <w:rFonts w:ascii="Times New Roman" w:hAnsi="Times New Roman" w:cs="Times New Roman"/>
        </w:rPr>
        <w:t>Gerich</w:t>
      </w:r>
      <w:proofErr w:type="spellEnd"/>
      <w:r w:rsidRPr="00F37830">
        <w:rPr>
          <w:rFonts w:ascii="Times New Roman" w:hAnsi="Times New Roman" w:cs="Times New Roman"/>
        </w:rPr>
        <w:t xml:space="preserve">,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w:t>
      </w:r>
      <w:proofErr w:type="spellStart"/>
      <w:r w:rsidRPr="00F37830">
        <w:rPr>
          <w:rFonts w:ascii="Times New Roman" w:hAnsi="Times New Roman" w:cs="Times New Roman"/>
        </w:rPr>
        <w:t>DiStaso</w:t>
      </w:r>
      <w:proofErr w:type="spellEnd"/>
      <w:r w:rsidRPr="00F37830">
        <w:rPr>
          <w:rFonts w:ascii="Times New Roman" w:hAnsi="Times New Roman" w:cs="Times New Roman"/>
        </w:rPr>
        <w:t xml:space="preserve">, M. J., &amp; </w:t>
      </w:r>
      <w:proofErr w:type="spellStart"/>
      <w:r w:rsidRPr="00F37830">
        <w:rPr>
          <w:rFonts w:ascii="Times New Roman" w:hAnsi="Times New Roman" w:cs="Times New Roman"/>
        </w:rPr>
        <w:t>Jex</w:t>
      </w:r>
      <w:proofErr w:type="spellEnd"/>
      <w:r w:rsidRPr="00F37830">
        <w:rPr>
          <w:rFonts w:ascii="Times New Roman" w:hAnsi="Times New Roman" w:cs="Times New Roman"/>
        </w:rPr>
        <w:t xml:space="preserve">, S. M. (2020). A review of the 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 xml:space="preserve">Kim, M., &amp;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2020). Thriving on demand: Challenging work results in employee flourishing throug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6" w:name="ref-lepine2005meta"/>
      <w:bookmarkEnd w:id="25"/>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Podsakoff, N. P.,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5). A meta-analytic t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7" w:name="ref-lepine2022challenge"/>
      <w:bookmarkEnd w:id="26"/>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22). The challenge-hindrance stressor framework: An i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 xml:space="preserve">Peterson, N. G., Mumford, M. D., Borman, W. C., </w:t>
      </w:r>
      <w:proofErr w:type="spellStart"/>
      <w:r w:rsidRPr="00F37830">
        <w:rPr>
          <w:rFonts w:ascii="Times New Roman" w:hAnsi="Times New Roman" w:cs="Times New Roman"/>
        </w:rPr>
        <w:t>Jeanneret</w:t>
      </w:r>
      <w:proofErr w:type="spellEnd"/>
      <w:r w:rsidRPr="00F37830">
        <w:rPr>
          <w:rFonts w:ascii="Times New Roman" w:hAnsi="Times New Roman" w:cs="Times New Roman"/>
        </w:rPr>
        <w:t xml:space="preserve">, P. R., Fleishman, E. A., Levin, K. Y., Campion, M. A., Mayfield, M. S., </w:t>
      </w:r>
      <w:proofErr w:type="spellStart"/>
      <w:r w:rsidRPr="00F37830">
        <w:rPr>
          <w:rFonts w:ascii="Times New Roman" w:hAnsi="Times New Roman" w:cs="Times New Roman"/>
        </w:rPr>
        <w:t>Morgeson</w:t>
      </w:r>
      <w:proofErr w:type="spellEnd"/>
      <w:r w:rsidRPr="00F37830">
        <w:rPr>
          <w:rFonts w:ascii="Times New Roman" w:hAnsi="Times New Roman" w:cs="Times New Roman"/>
        </w:rPr>
        <w:t xml:space="preserve">, F. P., Pearlman, K.,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 xml:space="preserve">Podsakoff, N. 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J. A., &amp; </w:t>
      </w:r>
      <w:proofErr w:type="spellStart"/>
      <w:r w:rsidRPr="00F37830">
        <w:rPr>
          <w:rFonts w:ascii="Times New Roman" w:hAnsi="Times New Roman" w:cs="Times New Roman"/>
        </w:rPr>
        <w:t>LePine</w:t>
      </w:r>
      <w:proofErr w:type="spellEnd"/>
      <w:r w:rsidRPr="00F37830">
        <w:rPr>
          <w:rFonts w:ascii="Times New Roman" w:hAnsi="Times New Roman" w:cs="Times New Roman"/>
        </w:rPr>
        <w:t xml:space="preserve">, M. A. (2007). Differential challenge stressor-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0" w:name="ref-rodell2009can"/>
      <w:bookmarkEnd w:id="29"/>
      <w:proofErr w:type="spellStart"/>
      <w:r w:rsidRPr="00F37830">
        <w:rPr>
          <w:rFonts w:ascii="Times New Roman" w:hAnsi="Times New Roman" w:cs="Times New Roman"/>
        </w:rPr>
        <w:t>Rodell</w:t>
      </w:r>
      <w:proofErr w:type="spellEnd"/>
      <w:r w:rsidRPr="00F37830">
        <w:rPr>
          <w:rFonts w:ascii="Times New Roman" w:hAnsi="Times New Roman" w:cs="Times New Roman"/>
        </w:rPr>
        <w:t xml:space="preserve">, J. B., &amp; Judge, T. A. (2009). Can “good” stressors spark “bad” behaviors? The m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 xml:space="preserve">Rosen, C. C., </w:t>
      </w:r>
      <w:proofErr w:type="spellStart"/>
      <w:r w:rsidRPr="00F37830">
        <w:rPr>
          <w:rFonts w:ascii="Times New Roman" w:hAnsi="Times New Roman" w:cs="Times New Roman"/>
        </w:rPr>
        <w:t>Dimotakis</w:t>
      </w:r>
      <w:proofErr w:type="spellEnd"/>
      <w:r w:rsidRPr="00F37830">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 xml:space="preserve">Searle, B. J., &amp; </w:t>
      </w:r>
      <w:proofErr w:type="spellStart"/>
      <w:r w:rsidRPr="00F37830">
        <w:rPr>
          <w:rFonts w:ascii="Times New Roman" w:hAnsi="Times New Roman" w:cs="Times New Roman"/>
        </w:rPr>
        <w:t>Auton</w:t>
      </w:r>
      <w:proofErr w:type="spellEnd"/>
      <w:r w:rsidRPr="00F37830">
        <w:rPr>
          <w:rFonts w:ascii="Times New Roman" w:hAnsi="Times New Roman" w:cs="Times New Roman"/>
        </w:rPr>
        <w:t xml:space="preserve">, J. C. (2015). The merits of measuring challenge and hindrance app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 xml:space="preserve">Webster, J. R., </w:t>
      </w:r>
      <w:proofErr w:type="spellStart"/>
      <w:r w:rsidRPr="00F37830">
        <w:rPr>
          <w:rFonts w:ascii="Times New Roman" w:hAnsi="Times New Roman" w:cs="Times New Roman"/>
        </w:rPr>
        <w:t>Beehr</w:t>
      </w:r>
      <w:proofErr w:type="spellEnd"/>
      <w:r w:rsidRPr="00F37830">
        <w:rPr>
          <w:rFonts w:ascii="Times New Roman" w:hAnsi="Times New Roman" w:cs="Times New Roman"/>
        </w:rPr>
        <w:t xml:space="preserve">, T. A., &amp; Love, K. (2011). 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9C13DE" w:rsidP="00E41ED3">
      <w:pPr>
        <w:pStyle w:val="Bibliography"/>
        <w:spacing w:after="0" w:line="480" w:lineRule="auto"/>
        <w:ind w:left="720" w:hanging="720"/>
        <w:rPr>
          <w:rFonts w:ascii="Times New Roman" w:hAnsi="Times New Roman" w:cs="Times New Roman"/>
        </w:rPr>
      </w:pPr>
      <w:bookmarkStart w:id="36" w:name="ref-R-careless"/>
      <w:bookmarkEnd w:id="35"/>
      <w:proofErr w:type="spellStart"/>
      <w:r w:rsidRPr="00F37830">
        <w:rPr>
          <w:rFonts w:ascii="Times New Roman" w:hAnsi="Times New Roman" w:cs="Times New Roman"/>
        </w:rPr>
        <w:t>Yentes</w:t>
      </w:r>
      <w:proofErr w:type="spellEnd"/>
      <w:r w:rsidRPr="00F37830">
        <w:rPr>
          <w:rFonts w:ascii="Times New Roman" w:hAnsi="Times New Roman" w:cs="Times New Roman"/>
        </w:rPr>
        <w:t xml:space="preserve">,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Characteristics perceived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proofErr w:type="spellStart"/>
      <w:r w:rsidRPr="00F37830">
        <w:rPr>
          <w:rFonts w:ascii="Times New Roman" w:hAnsi="Times New Roman" w:cs="Times New Roman"/>
          <w:iCs/>
        </w:rPr>
        <w:t>DIS</w:t>
      </w:r>
      <w:r w:rsidRPr="00F37830">
        <w:rPr>
          <w:rFonts w:ascii="Times New Roman" w:hAnsi="Times New Roman" w:cs="Times New Roman"/>
        </w:rPr>
        <w:t>similarly</w:t>
      </w:r>
      <w:proofErr w:type="spellEnd"/>
      <w:r w:rsidRPr="00F37830">
        <w:rPr>
          <w:rFonts w:ascii="Times New Roman" w:hAnsi="Times New Roman" w:cs="Times New Roman"/>
        </w:rPr>
        <w:t xml:space="preserve">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B6564E" w:rsidRDefault="009C13DE">
      <w:pPr>
        <w:spacing w:after="0"/>
      </w:pPr>
      <w:r>
        <w:separator/>
      </w:r>
    </w:p>
  </w:endnote>
  <w:endnote w:type="continuationSeparator" w:id="0">
    <w:p w14:paraId="1B204D75" w14:textId="77777777" w:rsidR="00B6564E" w:rsidRDefault="009C1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9C13DE">
      <w:r>
        <w:separator/>
      </w:r>
    </w:p>
  </w:footnote>
  <w:footnote w:type="continuationSeparator" w:id="0">
    <w:p w14:paraId="1B204D70" w14:textId="77777777" w:rsidR="004E169D" w:rsidRDefault="009C13DE">
      <w:r>
        <w:continuationSeparator/>
      </w:r>
    </w:p>
  </w:footnote>
  <w:footnote w:id="1">
    <w:p w14:paraId="1B204D71" w14:textId="3BB3D556" w:rsidR="004E169D" w:rsidRDefault="009C13DE">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1371"/>
      <w:docPartObj>
        <w:docPartGallery w:val="Page Numbers (Top of Page)"/>
        <w:docPartUnique/>
      </w:docPartObj>
    </w:sdtPr>
    <w:sdtEndPr>
      <w:rPr>
        <w:noProof/>
      </w:rPr>
    </w:sdtEndPr>
    <w:sdtContent>
      <w:p w14:paraId="651EFBAC" w14:textId="49EB2CAF" w:rsidR="009C13DE" w:rsidRDefault="009C13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F72964" w14:textId="77777777" w:rsidR="009C13DE" w:rsidRDefault="009C1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B4EA8"/>
    <w:rsid w:val="000C187C"/>
    <w:rsid w:val="000E3A50"/>
    <w:rsid w:val="000F3E2B"/>
    <w:rsid w:val="001A5095"/>
    <w:rsid w:val="001F5169"/>
    <w:rsid w:val="0024495E"/>
    <w:rsid w:val="003830B1"/>
    <w:rsid w:val="003D0582"/>
    <w:rsid w:val="00410C53"/>
    <w:rsid w:val="00473611"/>
    <w:rsid w:val="004E169D"/>
    <w:rsid w:val="004F3035"/>
    <w:rsid w:val="00521F35"/>
    <w:rsid w:val="00540E5A"/>
    <w:rsid w:val="005A2ED1"/>
    <w:rsid w:val="00603EDC"/>
    <w:rsid w:val="00643094"/>
    <w:rsid w:val="00674B72"/>
    <w:rsid w:val="006833DB"/>
    <w:rsid w:val="00683AD1"/>
    <w:rsid w:val="006B1725"/>
    <w:rsid w:val="006F50BC"/>
    <w:rsid w:val="007364B1"/>
    <w:rsid w:val="007B6543"/>
    <w:rsid w:val="007D6FD6"/>
    <w:rsid w:val="008344FF"/>
    <w:rsid w:val="00874413"/>
    <w:rsid w:val="008E49AA"/>
    <w:rsid w:val="00911B60"/>
    <w:rsid w:val="009A3E4A"/>
    <w:rsid w:val="009C13DE"/>
    <w:rsid w:val="00A14A22"/>
    <w:rsid w:val="00A1646E"/>
    <w:rsid w:val="00A52E05"/>
    <w:rsid w:val="00A73015"/>
    <w:rsid w:val="00B41BB7"/>
    <w:rsid w:val="00B6564E"/>
    <w:rsid w:val="00BB1DE4"/>
    <w:rsid w:val="00BC2FD4"/>
    <w:rsid w:val="00BD4442"/>
    <w:rsid w:val="00CD2504"/>
    <w:rsid w:val="00E41ED3"/>
    <w:rsid w:val="00F37830"/>
    <w:rsid w:val="00F62B52"/>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13DE"/>
    <w:pPr>
      <w:tabs>
        <w:tab w:val="center" w:pos="4680"/>
        <w:tab w:val="right" w:pos="9360"/>
      </w:tabs>
      <w:spacing w:after="0"/>
    </w:pPr>
  </w:style>
  <w:style w:type="character" w:customStyle="1" w:styleId="HeaderChar">
    <w:name w:val="Header Char"/>
    <w:basedOn w:val="DefaultParagraphFont"/>
    <w:link w:val="Header"/>
    <w:uiPriority w:val="99"/>
    <w:rsid w:val="009C13DE"/>
  </w:style>
  <w:style w:type="paragraph" w:styleId="Footer">
    <w:name w:val="footer"/>
    <w:basedOn w:val="Normal"/>
    <w:link w:val="FooterChar"/>
    <w:unhideWhenUsed/>
    <w:rsid w:val="009C13DE"/>
    <w:pPr>
      <w:tabs>
        <w:tab w:val="center" w:pos="4680"/>
        <w:tab w:val="right" w:pos="9360"/>
      </w:tabs>
      <w:spacing w:after="0"/>
    </w:pPr>
  </w:style>
  <w:style w:type="character" w:customStyle="1" w:styleId="FooterChar">
    <w:name w:val="Footer Char"/>
    <w:basedOn w:val="DefaultParagraphFont"/>
    <w:link w:val="Footer"/>
    <w:rsid w:val="009C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061287">
      <w:bodyDiv w:val="1"/>
      <w:marLeft w:val="0"/>
      <w:marRight w:val="0"/>
      <w:marTop w:val="0"/>
      <w:marBottom w:val="0"/>
      <w:divBdr>
        <w:top w:val="none" w:sz="0" w:space="0" w:color="auto"/>
        <w:left w:val="none" w:sz="0" w:space="0" w:color="auto"/>
        <w:bottom w:val="none" w:sz="0" w:space="0" w:color="auto"/>
        <w:right w:val="none" w:sz="0" w:space="0" w:color="auto"/>
      </w:divBdr>
    </w:div>
    <w:div w:id="18253961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9</Pages>
  <Words>5968</Words>
  <Characters>34019</Characters>
  <Application>Microsoft Office Word</Application>
  <DocSecurity>0</DocSecurity>
  <Lines>283</Lines>
  <Paragraphs>79</Paragraphs>
  <ScaleCrop>false</ScaleCrop>
  <Company/>
  <LinksUpToDate>false</LinksUpToDate>
  <CharactersWithSpaces>3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18</cp:revision>
  <dcterms:created xsi:type="dcterms:W3CDTF">2023-07-07T17:17:00Z</dcterms:created>
  <dcterms:modified xsi:type="dcterms:W3CDTF">2023-08-12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